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D0DBB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1C1B86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5A94FB3" w:rsidR="00173A24" w:rsidRPr="001C1B8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C1B86" w:rsidRPr="001C1B86">
        <w:rPr>
          <w:rFonts w:ascii="Muli" w:eastAsia="Muli" w:hAnsi="Muli" w:cs="Muli"/>
          <w:sz w:val="24"/>
          <w:szCs w:val="24"/>
        </w:rPr>
        <w:t>HTML</w:t>
      </w:r>
      <w:r w:rsidR="001C1B86">
        <w:rPr>
          <w:rFonts w:ascii="Muli" w:eastAsia="Muli" w:hAnsi="Muli" w:cs="Muli"/>
          <w:sz w:val="24"/>
          <w:szCs w:val="24"/>
        </w:rPr>
        <w:t xml:space="preserve"> </w:t>
      </w:r>
    </w:p>
    <w:p w14:paraId="00000015" w14:textId="3C578C2C" w:rsidR="00173A24" w:rsidRDefault="001C1B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78AA9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Used in CSS for styl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7D4F1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relative: </w:t>
      </w:r>
      <w:proofErr w:type="gramStart"/>
      <w:r w:rsidR="001C1B86">
        <w:rPr>
          <w:rFonts w:ascii="Muli" w:eastAsia="Muli" w:hAnsi="Muli" w:cs="Muli"/>
          <w:sz w:val="24"/>
          <w:szCs w:val="24"/>
          <w:u w:val="single"/>
        </w:rPr>
        <w:t>Gives  a</w:t>
      </w:r>
      <w:proofErr w:type="gramEnd"/>
      <w:r w:rsidR="001C1B86">
        <w:rPr>
          <w:rFonts w:ascii="Muli" w:eastAsia="Muli" w:hAnsi="Muli" w:cs="Muli"/>
          <w:sz w:val="24"/>
          <w:szCs w:val="24"/>
          <w:u w:val="single"/>
        </w:rPr>
        <w:t xml:space="preserve"> reference to the location, very vague</w:t>
      </w:r>
    </w:p>
    <w:p w14:paraId="5F43047C" w14:textId="3A853FDB" w:rsidR="001C1B86" w:rsidRDefault="001C1B8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6" w14:textId="72F9037B" w:rsidR="00173A24" w:rsidRPr="001C1B86" w:rsidRDefault="001C1B86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lute: a defined location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60789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3D50786" w14:textId="4E8E880E" w:rsidR="001C1B86" w:rsidRDefault="001C1B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ive intensity to an object on the webpage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5B5F4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1C1B86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E9487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p5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30C64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D7061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1B8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C" w14:textId="467ECF78" w:rsidR="00173A24" w:rsidRDefault="001C1B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nders out the objects on a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B893940" w:rsidR="00173A24" w:rsidRDefault="001C1B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an elem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B30BF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0D14">
        <w:rPr>
          <w:rFonts w:ascii="Muli" w:eastAsia="Muli" w:hAnsi="Muli" w:cs="Muli"/>
          <w:sz w:val="24"/>
          <w:szCs w:val="24"/>
          <w:u w:val="single"/>
        </w:rPr>
        <w:t>Text, View, Button, Touchable opacity, Styleshee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C1B86"/>
    <w:rsid w:val="00217F04"/>
    <w:rsid w:val="009526BB"/>
    <w:rsid w:val="00DA0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zival W.S.Artemis</cp:lastModifiedBy>
  <cp:revision>6</cp:revision>
  <dcterms:created xsi:type="dcterms:W3CDTF">2021-01-06T05:46:00Z</dcterms:created>
  <dcterms:modified xsi:type="dcterms:W3CDTF">2021-05-08T07:08:00Z</dcterms:modified>
</cp:coreProperties>
</file>